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81ABC" w14:textId="77777777" w:rsidR="00DC1794" w:rsidRDefault="00DC1794">
      <w:pPr>
        <w:spacing w:after="0" w:line="240" w:lineRule="auto"/>
      </w:pPr>
    </w:p>
    <w:p w14:paraId="2756493C" w14:textId="77777777" w:rsidR="00DC1794" w:rsidRDefault="00DC1794">
      <w:pPr>
        <w:spacing w:after="0" w:line="240" w:lineRule="auto"/>
      </w:pPr>
    </w:p>
    <w:p w14:paraId="34443959" w14:textId="77777777" w:rsidR="00DC1794" w:rsidRDefault="00B06432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5D7A559" wp14:editId="7CEF2D02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3858C7CD" w14:textId="77777777" w:rsidR="00DC1794" w:rsidRDefault="00DC1794">
      <w:pPr>
        <w:spacing w:after="0" w:line="240" w:lineRule="auto"/>
        <w:ind w:left="-1379" w:firstLine="1440"/>
        <w:rPr>
          <w:rFonts w:ascii="Arial" w:eastAsia="Arial" w:hAnsi="Arial" w:cs="Arial"/>
        </w:rPr>
      </w:pPr>
    </w:p>
    <w:p w14:paraId="40F5CD5A" w14:textId="53830B4F" w:rsidR="00DC1794" w:rsidRDefault="00B06432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</w:t>
      </w:r>
      <w:r>
        <w:rPr>
          <w:rFonts w:ascii="Arial" w:eastAsia="Arial" w:hAnsi="Arial" w:cs="Arial"/>
          <w:i/>
          <w:color w:val="000000"/>
        </w:rPr>
        <w:t xml:space="preserve"> New Frontiers </w:t>
      </w:r>
      <w:r w:rsidR="00614572">
        <w:rPr>
          <w:rFonts w:ascii="Arial" w:eastAsia="Arial" w:hAnsi="Arial" w:cs="Arial"/>
          <w:i/>
          <w:color w:val="000000"/>
        </w:rPr>
        <w:t>3</w:t>
      </w:r>
      <w:r>
        <w:rPr>
          <w:rFonts w:ascii="Arial" w:eastAsia="Arial" w:hAnsi="Arial" w:cs="Arial"/>
          <w:i/>
          <w:color w:val="000000"/>
        </w:rPr>
        <w:t xml:space="preserve"> </w:t>
      </w:r>
      <w:r w:rsidR="00614572">
        <w:rPr>
          <w:rFonts w:ascii="Arial" w:eastAsia="Arial" w:hAnsi="Arial" w:cs="Arial"/>
          <w:i/>
          <w:color w:val="000000"/>
        </w:rPr>
        <w:t>Student B</w:t>
      </w:r>
      <w:r>
        <w:rPr>
          <w:rFonts w:ascii="Arial" w:eastAsia="Arial" w:hAnsi="Arial" w:cs="Arial"/>
          <w:i/>
          <w:color w:val="000000"/>
        </w:rPr>
        <w:t>ook</w:t>
      </w:r>
    </w:p>
    <w:p w14:paraId="30D3D348" w14:textId="77777777" w:rsidR="00DC1794" w:rsidRDefault="00B06432">
      <w:pPr>
        <w:spacing w:after="0" w:line="396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and should be inserted therein before use.</w:t>
      </w:r>
    </w:p>
    <w:p w14:paraId="495D45FA" w14:textId="77777777" w:rsidR="00DC1794" w:rsidRDefault="00DC1794">
      <w:pPr>
        <w:spacing w:after="0" w:line="396" w:lineRule="auto"/>
        <w:ind w:left="-1379" w:firstLine="1440"/>
      </w:pPr>
    </w:p>
    <w:tbl>
      <w:tblPr>
        <w:tblStyle w:val="a"/>
        <w:tblW w:w="97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3077"/>
        <w:gridCol w:w="1717"/>
      </w:tblGrid>
      <w:tr w:rsidR="00DC1794" w14:paraId="16EB40CD" w14:textId="77777777" w:rsidTr="00CF1183">
        <w:tc>
          <w:tcPr>
            <w:tcW w:w="675" w:type="dxa"/>
          </w:tcPr>
          <w:p w14:paraId="1A5252FA" w14:textId="77777777" w:rsidR="00DC1794" w:rsidRDefault="00B06432">
            <w:bookmarkStart w:id="0" w:name="_Hlk108080300"/>
            <w:r>
              <w:t>Page</w:t>
            </w:r>
          </w:p>
        </w:tc>
        <w:tc>
          <w:tcPr>
            <w:tcW w:w="1560" w:type="dxa"/>
          </w:tcPr>
          <w:p w14:paraId="6345FB6A" w14:textId="77777777" w:rsidR="00DC1794" w:rsidRDefault="00B06432">
            <w:r>
              <w:t>Activity</w:t>
            </w:r>
          </w:p>
        </w:tc>
        <w:tc>
          <w:tcPr>
            <w:tcW w:w="2693" w:type="dxa"/>
          </w:tcPr>
          <w:p w14:paraId="0ECAED00" w14:textId="77777777" w:rsidR="00DC1794" w:rsidRDefault="00B06432">
            <w:r>
              <w:t>Reads</w:t>
            </w:r>
          </w:p>
        </w:tc>
        <w:tc>
          <w:tcPr>
            <w:tcW w:w="3077" w:type="dxa"/>
          </w:tcPr>
          <w:p w14:paraId="19F2C429" w14:textId="77777777" w:rsidR="00DC1794" w:rsidRDefault="00B06432">
            <w:r>
              <w:t>Should read</w:t>
            </w:r>
          </w:p>
        </w:tc>
        <w:tc>
          <w:tcPr>
            <w:tcW w:w="1717" w:type="dxa"/>
          </w:tcPr>
          <w:p w14:paraId="115C245A" w14:textId="77777777" w:rsidR="00DC1794" w:rsidRDefault="00B06432">
            <w:r>
              <w:t>Design edit</w:t>
            </w:r>
          </w:p>
        </w:tc>
      </w:tr>
      <w:tr w:rsidR="00A75ECB" w14:paraId="5296ABC2" w14:textId="77777777" w:rsidTr="00CF1183">
        <w:tc>
          <w:tcPr>
            <w:tcW w:w="675" w:type="dxa"/>
            <w:vAlign w:val="bottom"/>
          </w:tcPr>
          <w:p w14:paraId="3B5016D8" w14:textId="7FD3BF7A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560" w:type="dxa"/>
          </w:tcPr>
          <w:p w14:paraId="0A894200" w14:textId="79659B8F" w:rsidR="00A75ECB" w:rsidRDefault="00A75ECB" w:rsidP="00A75ECB">
            <w:r>
              <w:t>Unit 1, Lesson B. 2.5</w:t>
            </w:r>
          </w:p>
        </w:tc>
        <w:tc>
          <w:tcPr>
            <w:tcW w:w="2693" w:type="dxa"/>
            <w:vAlign w:val="bottom"/>
          </w:tcPr>
          <w:p w14:paraId="4EB5B232" w14:textId="4A0DC10C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 xml:space="preserve">My favorite singer is doing an interview on the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 xml:space="preserve">                  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tonight.</w:t>
            </w:r>
          </w:p>
        </w:tc>
        <w:tc>
          <w:tcPr>
            <w:tcW w:w="3077" w:type="dxa"/>
            <w:vAlign w:val="bottom"/>
          </w:tcPr>
          <w:p w14:paraId="2B820AD9" w14:textId="0CB3CC31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 xml:space="preserve">My favorite singer is doing an interview on a/the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 xml:space="preserve">                  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tonight.</w:t>
            </w:r>
          </w:p>
        </w:tc>
        <w:tc>
          <w:tcPr>
            <w:tcW w:w="1717" w:type="dxa"/>
          </w:tcPr>
          <w:p w14:paraId="36E6E2C7" w14:textId="77777777" w:rsidR="00A75ECB" w:rsidRDefault="00A75ECB" w:rsidP="00A75ECB"/>
        </w:tc>
      </w:tr>
      <w:tr w:rsidR="00A75ECB" w14:paraId="415216A5" w14:textId="77777777" w:rsidTr="00CF1183">
        <w:tc>
          <w:tcPr>
            <w:tcW w:w="675" w:type="dxa"/>
            <w:vAlign w:val="bottom"/>
          </w:tcPr>
          <w:p w14:paraId="2A2D7F82" w14:textId="55FD543B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560" w:type="dxa"/>
          </w:tcPr>
          <w:p w14:paraId="2E816C4E" w14:textId="72953B44" w:rsidR="00A75ECB" w:rsidRDefault="00A75ECB" w:rsidP="00A75ECB">
            <w:r>
              <w:t>Unit 2, Lesson C. 4</w:t>
            </w:r>
          </w:p>
        </w:tc>
        <w:tc>
          <w:tcPr>
            <w:tcW w:w="2693" w:type="dxa"/>
            <w:vAlign w:val="bottom"/>
          </w:tcPr>
          <w:p w14:paraId="3624AA27" w14:textId="620F85C1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>In the 15th century, most people had healthy teeth.</w:t>
            </w:r>
          </w:p>
        </w:tc>
        <w:tc>
          <w:tcPr>
            <w:tcW w:w="3077" w:type="dxa"/>
            <w:vAlign w:val="bottom"/>
          </w:tcPr>
          <w:p w14:paraId="37A06E63" w14:textId="088B263E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>In the 16th century, most people had healthy teeth.</w:t>
            </w:r>
          </w:p>
        </w:tc>
        <w:tc>
          <w:tcPr>
            <w:tcW w:w="1717" w:type="dxa"/>
          </w:tcPr>
          <w:p w14:paraId="20B7AC1A" w14:textId="77777777" w:rsidR="00A75ECB" w:rsidRDefault="00A75ECB" w:rsidP="00A75ECB"/>
        </w:tc>
      </w:tr>
      <w:tr w:rsidR="00A75ECB" w14:paraId="225BDA30" w14:textId="77777777" w:rsidTr="00CF1183">
        <w:tc>
          <w:tcPr>
            <w:tcW w:w="675" w:type="dxa"/>
            <w:vAlign w:val="bottom"/>
          </w:tcPr>
          <w:p w14:paraId="1740F04B" w14:textId="66EEBD7B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560" w:type="dxa"/>
          </w:tcPr>
          <w:p w14:paraId="314F1E2D" w14:textId="6FE7F438" w:rsidR="00A75ECB" w:rsidRDefault="00A75ECB" w:rsidP="00A75ECB">
            <w:r>
              <w:t>Unit 2, Lesson C. 4</w:t>
            </w:r>
          </w:p>
        </w:tc>
        <w:tc>
          <w:tcPr>
            <w:tcW w:w="2693" w:type="dxa"/>
            <w:vAlign w:val="bottom"/>
          </w:tcPr>
          <w:p w14:paraId="43456F47" w14:textId="3090EEB2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>one of the most famous kings of France</w:t>
            </w:r>
          </w:p>
        </w:tc>
        <w:tc>
          <w:tcPr>
            <w:tcW w:w="3077" w:type="dxa"/>
            <w:vAlign w:val="bottom"/>
          </w:tcPr>
          <w:p w14:paraId="59CAC2D8" w14:textId="4322014C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>a seventeenth century French King</w:t>
            </w:r>
          </w:p>
        </w:tc>
        <w:tc>
          <w:tcPr>
            <w:tcW w:w="1717" w:type="dxa"/>
          </w:tcPr>
          <w:p w14:paraId="52A1C052" w14:textId="77777777" w:rsidR="00A75ECB" w:rsidRDefault="00A75ECB" w:rsidP="00A75ECB"/>
        </w:tc>
      </w:tr>
      <w:tr w:rsidR="00A75ECB" w14:paraId="2070F1E4" w14:textId="77777777" w:rsidTr="00CF1183">
        <w:tc>
          <w:tcPr>
            <w:tcW w:w="675" w:type="dxa"/>
            <w:vAlign w:val="bottom"/>
          </w:tcPr>
          <w:p w14:paraId="6D545BAB" w14:textId="0A98AA43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560" w:type="dxa"/>
          </w:tcPr>
          <w:p w14:paraId="584D9BEA" w14:textId="1DC8842A" w:rsidR="00A75ECB" w:rsidRDefault="00A75ECB" w:rsidP="00A75ECB">
            <w:r>
              <w:t>Unit 2, Lesson C. 6</w:t>
            </w:r>
          </w:p>
        </w:tc>
        <w:tc>
          <w:tcPr>
            <w:tcW w:w="2693" w:type="dxa"/>
            <w:vAlign w:val="bottom"/>
          </w:tcPr>
          <w:p w14:paraId="34635652" w14:textId="3082FF19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>on the line</w:t>
            </w:r>
          </w:p>
        </w:tc>
        <w:tc>
          <w:tcPr>
            <w:tcW w:w="3077" w:type="dxa"/>
            <w:vAlign w:val="bottom"/>
          </w:tcPr>
          <w:p w14:paraId="61F35A5C" w14:textId="2C8132A2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 xml:space="preserve">in the spaces above. </w:t>
            </w:r>
          </w:p>
        </w:tc>
        <w:tc>
          <w:tcPr>
            <w:tcW w:w="1717" w:type="dxa"/>
          </w:tcPr>
          <w:p w14:paraId="4FDE5BB4" w14:textId="77777777" w:rsidR="00A75ECB" w:rsidRDefault="00A75ECB" w:rsidP="00A75ECB"/>
        </w:tc>
      </w:tr>
      <w:tr w:rsidR="00A75ECB" w14:paraId="71B91C0E" w14:textId="77777777" w:rsidTr="00CF1183">
        <w:tc>
          <w:tcPr>
            <w:tcW w:w="675" w:type="dxa"/>
            <w:vAlign w:val="bottom"/>
          </w:tcPr>
          <w:p w14:paraId="48E5CC1A" w14:textId="5E083C88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1560" w:type="dxa"/>
          </w:tcPr>
          <w:p w14:paraId="32D3D1B2" w14:textId="7D070CA3" w:rsidR="00A75ECB" w:rsidRDefault="00A75ECB" w:rsidP="00A75ECB">
            <w:r>
              <w:t>Unit 2, Lesson D. 5</w:t>
            </w:r>
          </w:p>
        </w:tc>
        <w:tc>
          <w:tcPr>
            <w:tcW w:w="2693" w:type="dxa"/>
            <w:vAlign w:val="bottom"/>
          </w:tcPr>
          <w:p w14:paraId="032061C0" w14:textId="127CC440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>It shouldn't match her...</w:t>
            </w:r>
          </w:p>
        </w:tc>
        <w:tc>
          <w:tcPr>
            <w:tcW w:w="3077" w:type="dxa"/>
            <w:vAlign w:val="bottom"/>
          </w:tcPr>
          <w:p w14:paraId="0C52AC30" w14:textId="5781889D" w:rsidR="00A75ECB" w:rsidRDefault="00A75ECB" w:rsidP="00A75ECB">
            <w:r>
              <w:rPr>
                <w:rFonts w:ascii="Arial" w:hAnsi="Arial" w:cs="Arial"/>
                <w:sz w:val="20"/>
                <w:szCs w:val="20"/>
              </w:rPr>
              <w:t>It doesn't match her...</w:t>
            </w:r>
          </w:p>
        </w:tc>
        <w:tc>
          <w:tcPr>
            <w:tcW w:w="1717" w:type="dxa"/>
          </w:tcPr>
          <w:p w14:paraId="5AA47213" w14:textId="77777777" w:rsidR="00A75ECB" w:rsidRDefault="00A75ECB" w:rsidP="00A75ECB"/>
        </w:tc>
      </w:tr>
      <w:tr w:rsidR="00A75ECB" w14:paraId="4983EAE0" w14:textId="77777777" w:rsidTr="00CF1183">
        <w:tc>
          <w:tcPr>
            <w:tcW w:w="675" w:type="dxa"/>
            <w:vAlign w:val="bottom"/>
          </w:tcPr>
          <w:p w14:paraId="45635C3E" w14:textId="05B76133" w:rsidR="00A75ECB" w:rsidRDefault="00A75ECB" w:rsidP="00A75E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1560" w:type="dxa"/>
          </w:tcPr>
          <w:p w14:paraId="0FD68ECB" w14:textId="671891B4" w:rsidR="00A75ECB" w:rsidRDefault="00A75ECB" w:rsidP="00A75ECB">
            <w:r>
              <w:t>Unit 2, Lesson E. 6.2</w:t>
            </w:r>
          </w:p>
        </w:tc>
        <w:tc>
          <w:tcPr>
            <w:tcW w:w="2693" w:type="dxa"/>
            <w:vAlign w:val="bottom"/>
          </w:tcPr>
          <w:p w14:paraId="3530B42C" w14:textId="349A9EBA" w:rsidR="00A75ECB" w:rsidRDefault="00A75ECB" w:rsidP="00A75E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d to / once worked</w:t>
            </w:r>
          </w:p>
        </w:tc>
        <w:tc>
          <w:tcPr>
            <w:tcW w:w="3077" w:type="dxa"/>
            <w:vAlign w:val="bottom"/>
          </w:tcPr>
          <w:p w14:paraId="287CDF31" w14:textId="2AC81479" w:rsidR="00A75ECB" w:rsidRDefault="00A75ECB" w:rsidP="00A75E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</w:t>
            </w:r>
          </w:p>
        </w:tc>
        <w:tc>
          <w:tcPr>
            <w:tcW w:w="1717" w:type="dxa"/>
          </w:tcPr>
          <w:p w14:paraId="598B2128" w14:textId="77777777" w:rsidR="00A75ECB" w:rsidRDefault="00A75ECB" w:rsidP="00A75ECB"/>
        </w:tc>
      </w:tr>
      <w:tr w:rsidR="00A75ECB" w14:paraId="7779B986" w14:textId="77777777" w:rsidTr="00CF1183">
        <w:tc>
          <w:tcPr>
            <w:tcW w:w="675" w:type="dxa"/>
            <w:vAlign w:val="bottom"/>
          </w:tcPr>
          <w:p w14:paraId="50A36D04" w14:textId="2B0404E1" w:rsidR="00A75ECB" w:rsidRDefault="00A75ECB" w:rsidP="00A75E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1560" w:type="dxa"/>
          </w:tcPr>
          <w:p w14:paraId="289A07F3" w14:textId="543C0547" w:rsidR="00A75ECB" w:rsidRDefault="00A75ECB" w:rsidP="00A75ECB">
            <w:r>
              <w:t xml:space="preserve">Unit 2, Lesson E. </w:t>
            </w:r>
          </w:p>
        </w:tc>
        <w:tc>
          <w:tcPr>
            <w:tcW w:w="2693" w:type="dxa"/>
            <w:vAlign w:val="bottom"/>
          </w:tcPr>
          <w:p w14:paraId="382FB26B" w14:textId="1DA350F5" w:rsidR="00A75ECB" w:rsidRDefault="00A75ECB" w:rsidP="00A75E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ce work</w:t>
            </w:r>
          </w:p>
        </w:tc>
        <w:tc>
          <w:tcPr>
            <w:tcW w:w="3077" w:type="dxa"/>
            <w:vAlign w:val="bottom"/>
          </w:tcPr>
          <w:p w14:paraId="18DC951B" w14:textId="77777777" w:rsidR="00A75ECB" w:rsidRDefault="00A75ECB" w:rsidP="00A75EC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7" w:type="dxa"/>
          </w:tcPr>
          <w:p w14:paraId="6150E54E" w14:textId="1D658A84" w:rsidR="00A75ECB" w:rsidRDefault="00A75ECB" w:rsidP="00A75ECB">
            <w:r>
              <w:t>[remove highlight]</w:t>
            </w:r>
          </w:p>
        </w:tc>
      </w:tr>
      <w:tr w:rsidR="00A75ECB" w14:paraId="25385FA6" w14:textId="77777777" w:rsidTr="00CF1183">
        <w:tc>
          <w:tcPr>
            <w:tcW w:w="675" w:type="dxa"/>
            <w:vAlign w:val="bottom"/>
          </w:tcPr>
          <w:p w14:paraId="306B1440" w14:textId="198D8FAE" w:rsidR="00A75ECB" w:rsidRDefault="00A75ECB" w:rsidP="00A75E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560" w:type="dxa"/>
          </w:tcPr>
          <w:p w14:paraId="16F4B7F0" w14:textId="66CDBDF5" w:rsidR="00A75ECB" w:rsidRDefault="00A75ECB" w:rsidP="00A75ECB">
            <w:r>
              <w:t>Review 1-2, 1</w:t>
            </w:r>
          </w:p>
        </w:tc>
        <w:tc>
          <w:tcPr>
            <w:tcW w:w="2693" w:type="dxa"/>
            <w:vAlign w:val="bottom"/>
          </w:tcPr>
          <w:p w14:paraId="4541401D" w14:textId="7DFD3F3C" w:rsidR="00A75ECB" w:rsidRDefault="00A75ECB" w:rsidP="00A75E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gby club will get a shirt with a 6. _____________ in the school's colors: crimson and cream.</w:t>
            </w:r>
          </w:p>
        </w:tc>
        <w:tc>
          <w:tcPr>
            <w:tcW w:w="3077" w:type="dxa"/>
            <w:vAlign w:val="bottom"/>
          </w:tcPr>
          <w:p w14:paraId="73456EC6" w14:textId="776FDBD3" w:rsidR="00A75ECB" w:rsidRDefault="00A75ECB" w:rsidP="00A75E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ugby club will get a shirt. It will be in the school's colors,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crimson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nd cream, and have a large 6. _____________. </w:t>
            </w:r>
          </w:p>
        </w:tc>
        <w:tc>
          <w:tcPr>
            <w:tcW w:w="1717" w:type="dxa"/>
          </w:tcPr>
          <w:p w14:paraId="49B7A4C1" w14:textId="77777777" w:rsidR="00A75ECB" w:rsidRDefault="00A75ECB" w:rsidP="00A75ECB"/>
        </w:tc>
      </w:tr>
      <w:tr w:rsidR="00CF1183" w14:paraId="2CE2C8B4" w14:textId="77777777" w:rsidTr="00CF1183">
        <w:tc>
          <w:tcPr>
            <w:tcW w:w="675" w:type="dxa"/>
            <w:vAlign w:val="bottom"/>
          </w:tcPr>
          <w:p w14:paraId="0F966619" w14:textId="7D4CB032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1560" w:type="dxa"/>
          </w:tcPr>
          <w:p w14:paraId="17D786B4" w14:textId="021064C8" w:rsidR="00CF1183" w:rsidRDefault="00CF1183" w:rsidP="00CF1183">
            <w:r>
              <w:t>Unit 3, lesson C. 4</w:t>
            </w:r>
          </w:p>
        </w:tc>
        <w:tc>
          <w:tcPr>
            <w:tcW w:w="2693" w:type="dxa"/>
            <w:vAlign w:val="bottom"/>
          </w:tcPr>
          <w:p w14:paraId="42577504" w14:textId="49F6EE73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S</w:t>
            </w:r>
          </w:p>
        </w:tc>
        <w:tc>
          <w:tcPr>
            <w:tcW w:w="3077" w:type="dxa"/>
            <w:vAlign w:val="bottom"/>
          </w:tcPr>
          <w:p w14:paraId="3030FB30" w14:textId="2126888D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X</w:t>
            </w:r>
          </w:p>
        </w:tc>
        <w:tc>
          <w:tcPr>
            <w:tcW w:w="1717" w:type="dxa"/>
          </w:tcPr>
          <w:p w14:paraId="62212705" w14:textId="77777777" w:rsidR="00CF1183" w:rsidRDefault="00CF1183" w:rsidP="00CF1183"/>
        </w:tc>
      </w:tr>
      <w:tr w:rsidR="00CF1183" w14:paraId="39A23FA3" w14:textId="77777777" w:rsidTr="00CF1183">
        <w:tc>
          <w:tcPr>
            <w:tcW w:w="675" w:type="dxa"/>
            <w:vAlign w:val="bottom"/>
          </w:tcPr>
          <w:p w14:paraId="62BA79C8" w14:textId="6059DB00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1560" w:type="dxa"/>
          </w:tcPr>
          <w:p w14:paraId="26DEE1F2" w14:textId="7233677D" w:rsidR="00CF1183" w:rsidRDefault="00CF1183" w:rsidP="00CF1183">
            <w:r>
              <w:t>Unit 3, Lesson D. 2</w:t>
            </w:r>
          </w:p>
        </w:tc>
        <w:tc>
          <w:tcPr>
            <w:tcW w:w="2693" w:type="dxa"/>
            <w:vAlign w:val="bottom"/>
          </w:tcPr>
          <w:p w14:paraId="4F8ED728" w14:textId="77777777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7" w:type="dxa"/>
            <w:vAlign w:val="bottom"/>
          </w:tcPr>
          <w:p w14:paraId="35E0F5FE" w14:textId="77777777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7" w:type="dxa"/>
          </w:tcPr>
          <w:p w14:paraId="1249F0A9" w14:textId="3916141B" w:rsidR="00CF1183" w:rsidRDefault="00CF1183" w:rsidP="00CF1183">
            <w:r>
              <w:t>[alignment]</w:t>
            </w:r>
          </w:p>
        </w:tc>
      </w:tr>
      <w:tr w:rsidR="00CF1183" w14:paraId="42AB5F03" w14:textId="77777777" w:rsidTr="00CF1183">
        <w:tc>
          <w:tcPr>
            <w:tcW w:w="675" w:type="dxa"/>
            <w:vAlign w:val="bottom"/>
          </w:tcPr>
          <w:p w14:paraId="4BAFA23C" w14:textId="01943B44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8</w:t>
            </w:r>
          </w:p>
        </w:tc>
        <w:tc>
          <w:tcPr>
            <w:tcW w:w="1560" w:type="dxa"/>
          </w:tcPr>
          <w:p w14:paraId="2BEFA4AD" w14:textId="2EB25487" w:rsidR="00CF1183" w:rsidRDefault="00CF1183" w:rsidP="00CF1183">
            <w:r>
              <w:t>Unit 4, Lesson B. 3</w:t>
            </w:r>
          </w:p>
        </w:tc>
        <w:tc>
          <w:tcPr>
            <w:tcW w:w="2693" w:type="dxa"/>
            <w:vAlign w:val="bottom"/>
          </w:tcPr>
          <w:p w14:paraId="238D4243" w14:textId="77777777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7" w:type="dxa"/>
            <w:vAlign w:val="bottom"/>
          </w:tcPr>
          <w:p w14:paraId="7D33CDC4" w14:textId="77777777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7" w:type="dxa"/>
          </w:tcPr>
          <w:p w14:paraId="4769D8B4" w14:textId="0A619B0F" w:rsidR="00CF1183" w:rsidRDefault="00CF1183" w:rsidP="00CF1183">
            <w:r>
              <w:t>[remove blue period]</w:t>
            </w:r>
          </w:p>
        </w:tc>
      </w:tr>
      <w:tr w:rsidR="00CF1183" w14:paraId="22DDFD99" w14:textId="77777777" w:rsidTr="00CF1183">
        <w:tc>
          <w:tcPr>
            <w:tcW w:w="675" w:type="dxa"/>
            <w:vAlign w:val="bottom"/>
          </w:tcPr>
          <w:p w14:paraId="33CFB4F7" w14:textId="04F25740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</w:t>
            </w:r>
          </w:p>
        </w:tc>
        <w:tc>
          <w:tcPr>
            <w:tcW w:w="1560" w:type="dxa"/>
          </w:tcPr>
          <w:p w14:paraId="425E2F70" w14:textId="6009DF6E" w:rsidR="00CF1183" w:rsidRDefault="00CF1183" w:rsidP="00CF1183">
            <w:r>
              <w:t>Unit 4, Lesson D. 1</w:t>
            </w:r>
          </w:p>
        </w:tc>
        <w:tc>
          <w:tcPr>
            <w:tcW w:w="2693" w:type="dxa"/>
            <w:vAlign w:val="bottom"/>
          </w:tcPr>
          <w:p w14:paraId="324EAF02" w14:textId="75CD6D1A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sten and repeat.</w:t>
            </w:r>
          </w:p>
        </w:tc>
        <w:tc>
          <w:tcPr>
            <w:tcW w:w="3077" w:type="dxa"/>
            <w:vAlign w:val="bottom"/>
          </w:tcPr>
          <w:p w14:paraId="0F9CB8F8" w14:textId="64DF7F18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ok at the table.</w:t>
            </w:r>
          </w:p>
        </w:tc>
        <w:tc>
          <w:tcPr>
            <w:tcW w:w="1717" w:type="dxa"/>
          </w:tcPr>
          <w:p w14:paraId="0A70C263" w14:textId="77777777" w:rsidR="00CF1183" w:rsidRDefault="00CF1183" w:rsidP="00CF1183"/>
        </w:tc>
      </w:tr>
      <w:tr w:rsidR="00CF1183" w14:paraId="334A7079" w14:textId="77777777" w:rsidTr="00CF1183">
        <w:tc>
          <w:tcPr>
            <w:tcW w:w="675" w:type="dxa"/>
            <w:vAlign w:val="bottom"/>
          </w:tcPr>
          <w:p w14:paraId="7078D28C" w14:textId="00A7BA56" w:rsidR="00CF1183" w:rsidRDefault="00CF1183" w:rsidP="00CF1183">
            <w:r>
              <w:rPr>
                <w:rFonts w:ascii="Arial" w:hAnsi="Arial" w:cs="Arial"/>
                <w:sz w:val="20"/>
                <w:szCs w:val="20"/>
              </w:rPr>
              <w:t>63</w:t>
            </w:r>
          </w:p>
        </w:tc>
        <w:tc>
          <w:tcPr>
            <w:tcW w:w="1560" w:type="dxa"/>
          </w:tcPr>
          <w:p w14:paraId="66323B9E" w14:textId="3DA4360E" w:rsidR="00CF1183" w:rsidRDefault="00CF1183" w:rsidP="00CF1183">
            <w:r>
              <w:t>Unit 5, lesson B. 6.4</w:t>
            </w:r>
          </w:p>
        </w:tc>
        <w:tc>
          <w:tcPr>
            <w:tcW w:w="2693" w:type="dxa"/>
            <w:vAlign w:val="bottom"/>
          </w:tcPr>
          <w:p w14:paraId="302618DB" w14:textId="5FBA957F" w:rsidR="00CF1183" w:rsidRDefault="00CF1183" w:rsidP="00CF1183">
            <w:r>
              <w:rPr>
                <w:rFonts w:ascii="Arial" w:hAnsi="Arial" w:cs="Arial"/>
                <w:sz w:val="20"/>
                <w:szCs w:val="20"/>
              </w:rPr>
              <w:t>activity 6.4</w:t>
            </w:r>
          </w:p>
        </w:tc>
        <w:tc>
          <w:tcPr>
            <w:tcW w:w="3077" w:type="dxa"/>
            <w:vAlign w:val="bottom"/>
          </w:tcPr>
          <w:p w14:paraId="40945815" w14:textId="14060959" w:rsidR="00CF1183" w:rsidRDefault="00CF1183" w:rsidP="00CF1183">
            <w:r>
              <w:rPr>
                <w:rFonts w:ascii="Arial" w:hAnsi="Arial" w:cs="Arial"/>
                <w:sz w:val="20"/>
                <w:szCs w:val="20"/>
              </w:rPr>
              <w:t>remove period after space</w:t>
            </w:r>
          </w:p>
        </w:tc>
        <w:tc>
          <w:tcPr>
            <w:tcW w:w="1717" w:type="dxa"/>
          </w:tcPr>
          <w:p w14:paraId="16040542" w14:textId="77777777" w:rsidR="00CF1183" w:rsidRDefault="00CF1183" w:rsidP="00CF1183"/>
        </w:tc>
      </w:tr>
      <w:tr w:rsidR="00CF1183" w14:paraId="6D9247CF" w14:textId="77777777" w:rsidTr="00CF1183">
        <w:tc>
          <w:tcPr>
            <w:tcW w:w="675" w:type="dxa"/>
            <w:vAlign w:val="bottom"/>
          </w:tcPr>
          <w:p w14:paraId="4CC5B165" w14:textId="46A15780" w:rsidR="00CF1183" w:rsidRDefault="00CF1183" w:rsidP="00CF1183">
            <w:r>
              <w:rPr>
                <w:rFonts w:ascii="Arial" w:hAnsi="Arial" w:cs="Arial"/>
                <w:sz w:val="20"/>
                <w:szCs w:val="20"/>
              </w:rPr>
              <w:t>67</w:t>
            </w:r>
          </w:p>
        </w:tc>
        <w:tc>
          <w:tcPr>
            <w:tcW w:w="1560" w:type="dxa"/>
          </w:tcPr>
          <w:p w14:paraId="57334D33" w14:textId="36A69DDF" w:rsidR="00CF1183" w:rsidRDefault="00CF1183" w:rsidP="00CF1183">
            <w:r>
              <w:t>Unit 5, Lesson D. 8</w:t>
            </w:r>
          </w:p>
        </w:tc>
        <w:tc>
          <w:tcPr>
            <w:tcW w:w="2693" w:type="dxa"/>
            <w:vAlign w:val="bottom"/>
          </w:tcPr>
          <w:p w14:paraId="662591BD" w14:textId="31033BB8" w:rsidR="00CF1183" w:rsidRDefault="00CF1183" w:rsidP="00CF1183">
            <w:r>
              <w:rPr>
                <w:rFonts w:ascii="Arial" w:hAnsi="Arial" w:cs="Arial"/>
                <w:sz w:val="20"/>
                <w:szCs w:val="20"/>
              </w:rPr>
              <w:t>country or about one of the dishes below</w:t>
            </w:r>
          </w:p>
        </w:tc>
        <w:tc>
          <w:tcPr>
            <w:tcW w:w="3077" w:type="dxa"/>
            <w:vAlign w:val="bottom"/>
          </w:tcPr>
          <w:p w14:paraId="4A54F54C" w14:textId="6416D52A" w:rsidR="00CF1183" w:rsidRDefault="00CF1183" w:rsidP="00CF1183">
            <w:r>
              <w:rPr>
                <w:rFonts w:ascii="Arial" w:hAnsi="Arial" w:cs="Arial"/>
                <w:sz w:val="20"/>
                <w:szCs w:val="20"/>
              </w:rPr>
              <w:t xml:space="preserve">country, or about one of the dishes below, </w:t>
            </w:r>
          </w:p>
        </w:tc>
        <w:tc>
          <w:tcPr>
            <w:tcW w:w="1717" w:type="dxa"/>
          </w:tcPr>
          <w:p w14:paraId="38534531" w14:textId="77777777" w:rsidR="00CF1183" w:rsidRDefault="00CF1183" w:rsidP="00CF1183"/>
        </w:tc>
      </w:tr>
      <w:tr w:rsidR="00CF1183" w14:paraId="6D677F00" w14:textId="77777777" w:rsidTr="00CF1183">
        <w:tc>
          <w:tcPr>
            <w:tcW w:w="675" w:type="dxa"/>
            <w:vAlign w:val="bottom"/>
          </w:tcPr>
          <w:p w14:paraId="75976C61" w14:textId="183BB5FF" w:rsidR="00CF1183" w:rsidRDefault="00CF1183" w:rsidP="00CF1183">
            <w:r>
              <w:rPr>
                <w:rFonts w:ascii="Arial" w:hAnsi="Arial" w:cs="Arial"/>
                <w:sz w:val="20"/>
                <w:szCs w:val="20"/>
              </w:rPr>
              <w:t>68</w:t>
            </w:r>
          </w:p>
        </w:tc>
        <w:tc>
          <w:tcPr>
            <w:tcW w:w="1560" w:type="dxa"/>
          </w:tcPr>
          <w:p w14:paraId="4D25B182" w14:textId="45C1B334" w:rsidR="00CF1183" w:rsidRDefault="00CF1183" w:rsidP="00CF1183">
            <w:r>
              <w:t>Unit 5, Lesson E. 4.4</w:t>
            </w:r>
          </w:p>
        </w:tc>
        <w:tc>
          <w:tcPr>
            <w:tcW w:w="2693" w:type="dxa"/>
            <w:vAlign w:val="bottom"/>
          </w:tcPr>
          <w:p w14:paraId="3A17B433" w14:textId="3304BB3E" w:rsidR="00CF1183" w:rsidRDefault="00CF1183" w:rsidP="00CF1183">
            <w:r>
              <w:rPr>
                <w:rFonts w:ascii="Arial" w:hAnsi="Arial" w:cs="Arial"/>
                <w:sz w:val="20"/>
                <w:szCs w:val="20"/>
              </w:rPr>
              <w:t xml:space="preserve">Team 2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make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 yummy roast that smells so good.</w:t>
            </w:r>
          </w:p>
        </w:tc>
        <w:tc>
          <w:tcPr>
            <w:tcW w:w="3077" w:type="dxa"/>
            <w:vAlign w:val="bottom"/>
          </w:tcPr>
          <w:p w14:paraId="3A68D88D" w14:textId="578FFBD5" w:rsidR="00CF1183" w:rsidRDefault="00CF1183" w:rsidP="00CF1183">
            <w:r>
              <w:rPr>
                <w:rFonts w:ascii="Arial" w:hAnsi="Arial" w:cs="Arial"/>
                <w:sz w:val="20"/>
                <w:szCs w:val="20"/>
              </w:rPr>
              <w:t>Team 2 makes a yummy roast that smells so good.</w:t>
            </w:r>
          </w:p>
        </w:tc>
        <w:tc>
          <w:tcPr>
            <w:tcW w:w="1717" w:type="dxa"/>
          </w:tcPr>
          <w:p w14:paraId="634872C3" w14:textId="77777777" w:rsidR="00CF1183" w:rsidRDefault="00CF1183" w:rsidP="00CF1183"/>
        </w:tc>
      </w:tr>
      <w:tr w:rsidR="00CF1183" w14:paraId="53E3A041" w14:textId="77777777" w:rsidTr="00CF1183">
        <w:tc>
          <w:tcPr>
            <w:tcW w:w="675" w:type="dxa"/>
            <w:vAlign w:val="bottom"/>
          </w:tcPr>
          <w:p w14:paraId="01D8F630" w14:textId="789B1D01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2</w:t>
            </w:r>
          </w:p>
        </w:tc>
        <w:tc>
          <w:tcPr>
            <w:tcW w:w="1560" w:type="dxa"/>
          </w:tcPr>
          <w:p w14:paraId="7B69404A" w14:textId="71B49ABC" w:rsidR="00CF1183" w:rsidRDefault="00CF1183" w:rsidP="00CF1183">
            <w:pPr>
              <w:tabs>
                <w:tab w:val="left" w:pos="2895"/>
              </w:tabs>
            </w:pPr>
            <w:r>
              <w:t>Unit 6, Lesson A. 2</w:t>
            </w:r>
          </w:p>
        </w:tc>
        <w:tc>
          <w:tcPr>
            <w:tcW w:w="2693" w:type="dxa"/>
            <w:vAlign w:val="bottom"/>
          </w:tcPr>
          <w:p w14:paraId="0FD44136" w14:textId="38A10360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 watch, listen, and think about something carefully</w:t>
            </w:r>
          </w:p>
        </w:tc>
        <w:tc>
          <w:tcPr>
            <w:tcW w:w="3077" w:type="dxa"/>
            <w:vAlign w:val="bottom"/>
          </w:tcPr>
          <w:p w14:paraId="5CD6756E" w14:textId="140B5511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act of watching,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listening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or thinking carefully</w:t>
            </w:r>
          </w:p>
        </w:tc>
        <w:tc>
          <w:tcPr>
            <w:tcW w:w="1717" w:type="dxa"/>
          </w:tcPr>
          <w:p w14:paraId="2A63DB5F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0059E574" w14:textId="77777777" w:rsidTr="00CF1183">
        <w:tc>
          <w:tcPr>
            <w:tcW w:w="675" w:type="dxa"/>
            <w:vAlign w:val="bottom"/>
          </w:tcPr>
          <w:p w14:paraId="377D5106" w14:textId="70BAE5CE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1560" w:type="dxa"/>
          </w:tcPr>
          <w:p w14:paraId="5D9A19B0" w14:textId="4D0EFCB5" w:rsidR="00CF1183" w:rsidRDefault="00CF1183" w:rsidP="00CF1183">
            <w:pPr>
              <w:tabs>
                <w:tab w:val="left" w:pos="2895"/>
              </w:tabs>
            </w:pPr>
            <w:r>
              <w:t>Unit 6, Lesson D. 3.3</w:t>
            </w:r>
          </w:p>
        </w:tc>
        <w:tc>
          <w:tcPr>
            <w:tcW w:w="2693" w:type="dxa"/>
            <w:vAlign w:val="bottom"/>
          </w:tcPr>
          <w:p w14:paraId="7BD84BDA" w14:textId="530182BF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d and I ar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r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going to be out tonight, so please ______________________ your little sister.</w:t>
            </w:r>
          </w:p>
        </w:tc>
        <w:tc>
          <w:tcPr>
            <w:tcW w:w="3077" w:type="dxa"/>
            <w:vAlign w:val="bottom"/>
          </w:tcPr>
          <w:p w14:paraId="33E2DF02" w14:textId="7C01AECD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d and I are going to be out tonight, so please ______________________ your little sister.</w:t>
            </w:r>
          </w:p>
        </w:tc>
        <w:tc>
          <w:tcPr>
            <w:tcW w:w="1717" w:type="dxa"/>
          </w:tcPr>
          <w:p w14:paraId="21923076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7C069D62" w14:textId="77777777" w:rsidTr="00CF1183">
        <w:tc>
          <w:tcPr>
            <w:tcW w:w="675" w:type="dxa"/>
            <w:vAlign w:val="bottom"/>
          </w:tcPr>
          <w:p w14:paraId="56937A0D" w14:textId="67D791B1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1560" w:type="dxa"/>
          </w:tcPr>
          <w:p w14:paraId="72BE3629" w14:textId="53FD29C3" w:rsidR="00CF1183" w:rsidRDefault="00CF1183" w:rsidP="00CF1183">
            <w:pPr>
              <w:tabs>
                <w:tab w:val="left" w:pos="2895"/>
              </w:tabs>
            </w:pPr>
            <w:r>
              <w:t>Unit 6, Lesson D. Note</w:t>
            </w:r>
          </w:p>
        </w:tc>
        <w:tc>
          <w:tcPr>
            <w:tcW w:w="2693" w:type="dxa"/>
            <w:vAlign w:val="bottom"/>
          </w:tcPr>
          <w:p w14:paraId="0630C340" w14:textId="3237FE59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 really look up to my dad. </w:t>
            </w:r>
          </w:p>
        </w:tc>
        <w:tc>
          <w:tcPr>
            <w:tcW w:w="3077" w:type="dxa"/>
            <w:vAlign w:val="bottom"/>
          </w:tcPr>
          <w:p w14:paraId="17BF2793" w14:textId="29257460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t's look around this gallery first.</w:t>
            </w:r>
          </w:p>
        </w:tc>
        <w:tc>
          <w:tcPr>
            <w:tcW w:w="1717" w:type="dxa"/>
          </w:tcPr>
          <w:p w14:paraId="1B5DE428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08F1AFAA" w14:textId="77777777" w:rsidTr="00CF1183">
        <w:tc>
          <w:tcPr>
            <w:tcW w:w="675" w:type="dxa"/>
            <w:vAlign w:val="bottom"/>
          </w:tcPr>
          <w:p w14:paraId="7CC722F2" w14:textId="299E8CBF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3</w:t>
            </w:r>
          </w:p>
        </w:tc>
        <w:tc>
          <w:tcPr>
            <w:tcW w:w="1560" w:type="dxa"/>
          </w:tcPr>
          <w:p w14:paraId="7E94A5E8" w14:textId="428A4FFB" w:rsidR="00CF1183" w:rsidRDefault="00CF1183" w:rsidP="00CF1183">
            <w:pPr>
              <w:tabs>
                <w:tab w:val="left" w:pos="2895"/>
              </w:tabs>
            </w:pPr>
            <w:r>
              <w:t>Review 5-6. 3</w:t>
            </w:r>
          </w:p>
        </w:tc>
        <w:tc>
          <w:tcPr>
            <w:tcW w:w="2693" w:type="dxa"/>
            <w:vAlign w:val="bottom"/>
          </w:tcPr>
          <w:p w14:paraId="27ADA932" w14:textId="4F2B2CCB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oose the correct form of the adjectives.</w:t>
            </w:r>
          </w:p>
        </w:tc>
        <w:tc>
          <w:tcPr>
            <w:tcW w:w="3077" w:type="dxa"/>
            <w:vAlign w:val="bottom"/>
          </w:tcPr>
          <w:p w14:paraId="4C40BD01" w14:textId="46625511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oose the correct quantifiers. </w:t>
            </w:r>
          </w:p>
        </w:tc>
        <w:tc>
          <w:tcPr>
            <w:tcW w:w="1717" w:type="dxa"/>
          </w:tcPr>
          <w:p w14:paraId="6A9FA108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0C4CE76B" w14:textId="77777777" w:rsidTr="00CF1183">
        <w:tc>
          <w:tcPr>
            <w:tcW w:w="675" w:type="dxa"/>
            <w:vAlign w:val="bottom"/>
          </w:tcPr>
          <w:p w14:paraId="60ADEFAC" w14:textId="02FCC719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2</w:t>
            </w:r>
          </w:p>
        </w:tc>
        <w:tc>
          <w:tcPr>
            <w:tcW w:w="1560" w:type="dxa"/>
          </w:tcPr>
          <w:p w14:paraId="0BD081F0" w14:textId="366EC4FA" w:rsidR="00CF1183" w:rsidRDefault="00CF1183" w:rsidP="00CF1183">
            <w:pPr>
              <w:tabs>
                <w:tab w:val="left" w:pos="2895"/>
              </w:tabs>
            </w:pPr>
            <w:r>
              <w:t>Unit 7, Lesson D. 3</w:t>
            </w:r>
          </w:p>
        </w:tc>
        <w:tc>
          <w:tcPr>
            <w:tcW w:w="2693" w:type="dxa"/>
            <w:vAlign w:val="bottom"/>
          </w:tcPr>
          <w:p w14:paraId="59158F9B" w14:textId="52877BD2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 think Gucci is better than </w:t>
            </w:r>
            <w:proofErr w:type="gramStart"/>
            <w:r>
              <w:rPr>
                <w:rFonts w:ascii="Arial" w:hAnsi="Arial" w:cs="Arial"/>
                <w:i/>
                <w:iCs/>
                <w:sz w:val="20"/>
                <w:szCs w:val="20"/>
              </w:rPr>
              <w:t>Levi’s</w:t>
            </w:r>
            <w:proofErr w:type="gramEnd"/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t they are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br/>
              <w:t>more expensive.</w:t>
            </w:r>
          </w:p>
        </w:tc>
        <w:tc>
          <w:tcPr>
            <w:tcW w:w="3077" w:type="dxa"/>
            <w:vAlign w:val="bottom"/>
          </w:tcPr>
          <w:p w14:paraId="2B3308B9" w14:textId="32A5FF55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I think Gucci is better than Levi’s, but they are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br/>
              <w:t>more expensive.</w:t>
            </w:r>
          </w:p>
        </w:tc>
        <w:tc>
          <w:tcPr>
            <w:tcW w:w="1717" w:type="dxa"/>
          </w:tcPr>
          <w:p w14:paraId="5FE26BC2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0070AF44" w14:textId="77777777" w:rsidTr="00CF1183">
        <w:tc>
          <w:tcPr>
            <w:tcW w:w="675" w:type="dxa"/>
            <w:vAlign w:val="bottom"/>
          </w:tcPr>
          <w:p w14:paraId="64536771" w14:textId="22EF713B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95</w:t>
            </w:r>
          </w:p>
        </w:tc>
        <w:tc>
          <w:tcPr>
            <w:tcW w:w="1560" w:type="dxa"/>
          </w:tcPr>
          <w:p w14:paraId="6EB4578E" w14:textId="56D79DE7" w:rsidR="00CF1183" w:rsidRDefault="00CF1183" w:rsidP="00CF1183">
            <w:pPr>
              <w:tabs>
                <w:tab w:val="left" w:pos="2895"/>
              </w:tabs>
            </w:pPr>
            <w:r>
              <w:t>Unit 7, Lesson E. 7</w:t>
            </w:r>
          </w:p>
        </w:tc>
        <w:tc>
          <w:tcPr>
            <w:tcW w:w="2693" w:type="dxa"/>
            <w:vAlign w:val="bottom"/>
          </w:tcPr>
          <w:p w14:paraId="178FC5F2" w14:textId="28D18CF9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lesmen</w:t>
            </w:r>
          </w:p>
        </w:tc>
        <w:tc>
          <w:tcPr>
            <w:tcW w:w="3077" w:type="dxa"/>
            <w:vAlign w:val="bottom"/>
          </w:tcPr>
          <w:p w14:paraId="01A98300" w14:textId="0A19EF12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alesperson. </w:t>
            </w:r>
          </w:p>
        </w:tc>
        <w:tc>
          <w:tcPr>
            <w:tcW w:w="1717" w:type="dxa"/>
          </w:tcPr>
          <w:p w14:paraId="5F133F4F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2D711E34" w14:textId="77777777" w:rsidTr="00CF1183">
        <w:tc>
          <w:tcPr>
            <w:tcW w:w="675" w:type="dxa"/>
            <w:vAlign w:val="bottom"/>
          </w:tcPr>
          <w:p w14:paraId="3637169A" w14:textId="28B121A6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9</w:t>
            </w:r>
          </w:p>
        </w:tc>
        <w:tc>
          <w:tcPr>
            <w:tcW w:w="1560" w:type="dxa"/>
          </w:tcPr>
          <w:p w14:paraId="7A6AD8D3" w14:textId="2E649846" w:rsidR="00CF1183" w:rsidRDefault="00CF1183" w:rsidP="00CF1183">
            <w:pPr>
              <w:tabs>
                <w:tab w:val="left" w:pos="2895"/>
              </w:tabs>
            </w:pPr>
            <w:r>
              <w:t>Unit 8, Lesson A. 7</w:t>
            </w:r>
          </w:p>
        </w:tc>
        <w:tc>
          <w:tcPr>
            <w:tcW w:w="2693" w:type="dxa"/>
            <w:vAlign w:val="bottom"/>
          </w:tcPr>
          <w:p w14:paraId="700D1069" w14:textId="64328D65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co-discovery</w:t>
            </w:r>
          </w:p>
        </w:tc>
        <w:tc>
          <w:tcPr>
            <w:tcW w:w="3077" w:type="dxa"/>
            <w:vAlign w:val="bottom"/>
          </w:tcPr>
          <w:p w14:paraId="403B6C6D" w14:textId="02673EFA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co-Discovery</w:t>
            </w:r>
          </w:p>
        </w:tc>
        <w:tc>
          <w:tcPr>
            <w:tcW w:w="1717" w:type="dxa"/>
          </w:tcPr>
          <w:p w14:paraId="42BB7B2C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0F77EBD9" w14:textId="77777777" w:rsidTr="00CF1183">
        <w:tc>
          <w:tcPr>
            <w:tcW w:w="675" w:type="dxa"/>
            <w:vAlign w:val="bottom"/>
          </w:tcPr>
          <w:p w14:paraId="370B9E99" w14:textId="4959081D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3</w:t>
            </w:r>
          </w:p>
        </w:tc>
        <w:tc>
          <w:tcPr>
            <w:tcW w:w="1560" w:type="dxa"/>
          </w:tcPr>
          <w:p w14:paraId="53D01FA2" w14:textId="7799168D" w:rsidR="00CF1183" w:rsidRDefault="00CF1183" w:rsidP="00CF1183">
            <w:pPr>
              <w:tabs>
                <w:tab w:val="left" w:pos="2895"/>
              </w:tabs>
            </w:pPr>
            <w:r>
              <w:t>Unit 8, Lesson C. 5</w:t>
            </w:r>
          </w:p>
        </w:tc>
        <w:tc>
          <w:tcPr>
            <w:tcW w:w="2693" w:type="dxa"/>
            <w:vAlign w:val="bottom"/>
          </w:tcPr>
          <w:p w14:paraId="725A71B3" w14:textId="47030D24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isten and repeat. </w:t>
            </w:r>
          </w:p>
        </w:tc>
        <w:tc>
          <w:tcPr>
            <w:tcW w:w="3077" w:type="dxa"/>
            <w:vAlign w:val="bottom"/>
          </w:tcPr>
          <w:p w14:paraId="12C8D6CB" w14:textId="5B1C09E6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ook at the table. </w:t>
            </w:r>
          </w:p>
        </w:tc>
        <w:tc>
          <w:tcPr>
            <w:tcW w:w="1717" w:type="dxa"/>
          </w:tcPr>
          <w:p w14:paraId="3DE4D97A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3860A979" w14:textId="77777777" w:rsidTr="00CF1183">
        <w:tc>
          <w:tcPr>
            <w:tcW w:w="675" w:type="dxa"/>
            <w:vAlign w:val="bottom"/>
          </w:tcPr>
          <w:p w14:paraId="0D6EDDC7" w14:textId="526FC498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6</w:t>
            </w:r>
          </w:p>
        </w:tc>
        <w:tc>
          <w:tcPr>
            <w:tcW w:w="1560" w:type="dxa"/>
          </w:tcPr>
          <w:p w14:paraId="713EC806" w14:textId="24D5CF11" w:rsidR="00CF1183" w:rsidRDefault="00CF1183" w:rsidP="00CF1183">
            <w:pPr>
              <w:tabs>
                <w:tab w:val="left" w:pos="2895"/>
              </w:tabs>
            </w:pPr>
            <w:r>
              <w:t>Unit 8, Lesson E. 4.4</w:t>
            </w:r>
          </w:p>
        </w:tc>
        <w:tc>
          <w:tcPr>
            <w:tcW w:w="2693" w:type="dxa"/>
            <w:vAlign w:val="bottom"/>
          </w:tcPr>
          <w:p w14:paraId="108C78E1" w14:textId="39757C78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 can see that the dust level is already above safety / healthy levels.</w:t>
            </w:r>
          </w:p>
        </w:tc>
        <w:tc>
          <w:tcPr>
            <w:tcW w:w="3077" w:type="dxa"/>
            <w:vAlign w:val="bottom"/>
          </w:tcPr>
          <w:p w14:paraId="78061C63" w14:textId="6B34D165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 can see that the dust level is already above safety / healthy standards.</w:t>
            </w:r>
          </w:p>
        </w:tc>
        <w:tc>
          <w:tcPr>
            <w:tcW w:w="1717" w:type="dxa"/>
          </w:tcPr>
          <w:p w14:paraId="1D7BFB34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2EABC81A" w14:textId="77777777" w:rsidTr="00CF1183">
        <w:tc>
          <w:tcPr>
            <w:tcW w:w="675" w:type="dxa"/>
            <w:vAlign w:val="bottom"/>
          </w:tcPr>
          <w:p w14:paraId="697B8943" w14:textId="438CD0CD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3</w:t>
            </w:r>
          </w:p>
        </w:tc>
        <w:tc>
          <w:tcPr>
            <w:tcW w:w="1560" w:type="dxa"/>
          </w:tcPr>
          <w:p w14:paraId="434DC594" w14:textId="0C3310EF" w:rsidR="00CF1183" w:rsidRDefault="00CF1183" w:rsidP="00CF1183">
            <w:pPr>
              <w:tabs>
                <w:tab w:val="left" w:pos="2895"/>
              </w:tabs>
            </w:pPr>
            <w:r>
              <w:t>Unit 10, Lesson E. 8</w:t>
            </w:r>
          </w:p>
        </w:tc>
        <w:tc>
          <w:tcPr>
            <w:tcW w:w="2693" w:type="dxa"/>
            <w:vAlign w:val="bottom"/>
          </w:tcPr>
          <w:p w14:paraId="19A18A5F" w14:textId="1E1D46BE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metimes, stories use</w:t>
            </w:r>
          </w:p>
        </w:tc>
        <w:tc>
          <w:tcPr>
            <w:tcW w:w="3077" w:type="dxa"/>
            <w:vAlign w:val="bottom"/>
          </w:tcPr>
          <w:p w14:paraId="65461C8D" w14:textId="642F970D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metimes stories use</w:t>
            </w:r>
          </w:p>
        </w:tc>
        <w:tc>
          <w:tcPr>
            <w:tcW w:w="1717" w:type="dxa"/>
          </w:tcPr>
          <w:p w14:paraId="4DC23659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031EFD45" w14:textId="77777777" w:rsidTr="00CF1183">
        <w:tc>
          <w:tcPr>
            <w:tcW w:w="675" w:type="dxa"/>
            <w:vAlign w:val="bottom"/>
          </w:tcPr>
          <w:p w14:paraId="5B637680" w14:textId="01B86039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5</w:t>
            </w:r>
          </w:p>
        </w:tc>
        <w:tc>
          <w:tcPr>
            <w:tcW w:w="1560" w:type="dxa"/>
          </w:tcPr>
          <w:p w14:paraId="11C60690" w14:textId="19501040" w:rsidR="00CF1183" w:rsidRDefault="00CF1183" w:rsidP="00CF1183">
            <w:pPr>
              <w:tabs>
                <w:tab w:val="left" w:pos="2895"/>
              </w:tabs>
            </w:pPr>
            <w:r>
              <w:t>Unit Review 9-10. 3.5</w:t>
            </w:r>
          </w:p>
        </w:tc>
        <w:tc>
          <w:tcPr>
            <w:tcW w:w="2693" w:type="dxa"/>
            <w:vAlign w:val="bottom"/>
          </w:tcPr>
          <w:p w14:paraId="74F671AA" w14:textId="2F8C1ACE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 whom / when did you send the e-mail?</w:t>
            </w:r>
          </w:p>
        </w:tc>
        <w:tc>
          <w:tcPr>
            <w:tcW w:w="3077" w:type="dxa"/>
            <w:vAlign w:val="bottom"/>
          </w:tcPr>
          <w:p w14:paraId="2D737F2B" w14:textId="2CED1A1E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 whom / when did you send the email?</w:t>
            </w:r>
          </w:p>
        </w:tc>
        <w:tc>
          <w:tcPr>
            <w:tcW w:w="1717" w:type="dxa"/>
          </w:tcPr>
          <w:p w14:paraId="42E26A90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64E9178E" w14:textId="77777777" w:rsidTr="00CF1183">
        <w:tc>
          <w:tcPr>
            <w:tcW w:w="675" w:type="dxa"/>
            <w:vAlign w:val="bottom"/>
          </w:tcPr>
          <w:p w14:paraId="1D382B46" w14:textId="1F0FBD1A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5</w:t>
            </w:r>
          </w:p>
        </w:tc>
        <w:tc>
          <w:tcPr>
            <w:tcW w:w="1560" w:type="dxa"/>
          </w:tcPr>
          <w:p w14:paraId="0EE0EFAE" w14:textId="39D65DDF" w:rsidR="00CF1183" w:rsidRDefault="00CF1183" w:rsidP="00CF1183">
            <w:pPr>
              <w:tabs>
                <w:tab w:val="left" w:pos="2895"/>
              </w:tabs>
            </w:pPr>
            <w:r>
              <w:t>Unit Review 9-10. 4.1</w:t>
            </w:r>
          </w:p>
        </w:tc>
        <w:tc>
          <w:tcPr>
            <w:tcW w:w="2693" w:type="dxa"/>
            <w:vAlign w:val="bottom"/>
          </w:tcPr>
          <w:p w14:paraId="6657921E" w14:textId="6FDBFC2A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 book Soo-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ji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wrote will come out next month.</w:t>
            </w:r>
          </w:p>
        </w:tc>
        <w:tc>
          <w:tcPr>
            <w:tcW w:w="3077" w:type="dxa"/>
            <w:vAlign w:val="bottom"/>
          </w:tcPr>
          <w:p w14:paraId="488D73AC" w14:textId="6565D463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 book Soo-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Ji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wrote will come out next month.</w:t>
            </w:r>
          </w:p>
        </w:tc>
        <w:tc>
          <w:tcPr>
            <w:tcW w:w="1717" w:type="dxa"/>
          </w:tcPr>
          <w:p w14:paraId="759B611A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065D1314" w14:textId="77777777" w:rsidTr="00CF1183">
        <w:tc>
          <w:tcPr>
            <w:tcW w:w="675" w:type="dxa"/>
            <w:vAlign w:val="bottom"/>
          </w:tcPr>
          <w:p w14:paraId="1FE9B99F" w14:textId="29E266AB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6</w:t>
            </w:r>
          </w:p>
        </w:tc>
        <w:tc>
          <w:tcPr>
            <w:tcW w:w="1560" w:type="dxa"/>
          </w:tcPr>
          <w:p w14:paraId="6482D75C" w14:textId="6D8983AD" w:rsidR="00CF1183" w:rsidRDefault="00CF1183" w:rsidP="00CF1183">
            <w:pPr>
              <w:tabs>
                <w:tab w:val="left" w:pos="2895"/>
              </w:tabs>
            </w:pPr>
            <w:r>
              <w:t>Unit 1</w:t>
            </w:r>
          </w:p>
        </w:tc>
        <w:tc>
          <w:tcPr>
            <w:tcW w:w="2693" w:type="dxa"/>
            <w:vAlign w:val="bottom"/>
          </w:tcPr>
          <w:p w14:paraId="0A8CD305" w14:textId="4F8D856F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earth</w:t>
            </w:r>
          </w:p>
        </w:tc>
        <w:tc>
          <w:tcPr>
            <w:tcW w:w="3077" w:type="dxa"/>
            <w:vAlign w:val="bottom"/>
          </w:tcPr>
          <w:p w14:paraId="57881E30" w14:textId="0344E60B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Earth</w:t>
            </w:r>
          </w:p>
        </w:tc>
        <w:tc>
          <w:tcPr>
            <w:tcW w:w="1717" w:type="dxa"/>
          </w:tcPr>
          <w:p w14:paraId="1BFAFA32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4DBBB635" w14:textId="77777777" w:rsidTr="00CF1183">
        <w:tc>
          <w:tcPr>
            <w:tcW w:w="675" w:type="dxa"/>
            <w:vAlign w:val="bottom"/>
          </w:tcPr>
          <w:p w14:paraId="78CE423E" w14:textId="217D3AA0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6</w:t>
            </w:r>
          </w:p>
        </w:tc>
        <w:tc>
          <w:tcPr>
            <w:tcW w:w="1560" w:type="dxa"/>
          </w:tcPr>
          <w:p w14:paraId="1BD04135" w14:textId="5C3ECC7D" w:rsidR="00CF1183" w:rsidRDefault="00CF1183" w:rsidP="00CF1183">
            <w:pPr>
              <w:tabs>
                <w:tab w:val="left" w:pos="2895"/>
              </w:tabs>
            </w:pPr>
            <w:r>
              <w:t>Unit 1</w:t>
            </w:r>
          </w:p>
        </w:tc>
        <w:tc>
          <w:tcPr>
            <w:tcW w:w="2693" w:type="dxa"/>
            <w:vAlign w:val="bottom"/>
          </w:tcPr>
          <w:p w14:paraId="1F624B53" w14:textId="7037B25F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ally true or thing that happen regularly.</w:t>
            </w:r>
          </w:p>
        </w:tc>
        <w:tc>
          <w:tcPr>
            <w:tcW w:w="3077" w:type="dxa"/>
            <w:vAlign w:val="bottom"/>
          </w:tcPr>
          <w:p w14:paraId="18F0640E" w14:textId="23C2D3FC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ally true, or thing that happen regularly.</w:t>
            </w:r>
          </w:p>
        </w:tc>
        <w:tc>
          <w:tcPr>
            <w:tcW w:w="1717" w:type="dxa"/>
          </w:tcPr>
          <w:p w14:paraId="593B29B4" w14:textId="58B69053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4F579181" w14:textId="77777777" w:rsidTr="00752DEA">
        <w:tc>
          <w:tcPr>
            <w:tcW w:w="675" w:type="dxa"/>
            <w:vAlign w:val="bottom"/>
          </w:tcPr>
          <w:p w14:paraId="660079EB" w14:textId="044B2C90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6</w:t>
            </w:r>
          </w:p>
        </w:tc>
        <w:tc>
          <w:tcPr>
            <w:tcW w:w="1560" w:type="dxa"/>
          </w:tcPr>
          <w:p w14:paraId="3B521592" w14:textId="52F944C3" w:rsidR="00CF1183" w:rsidRDefault="00CF1183" w:rsidP="00CF1183">
            <w:pPr>
              <w:tabs>
                <w:tab w:val="left" w:pos="2895"/>
              </w:tabs>
            </w:pPr>
            <w:r>
              <w:t>Unit 2</w:t>
            </w:r>
          </w:p>
        </w:tc>
        <w:tc>
          <w:tcPr>
            <w:tcW w:w="2693" w:type="dxa"/>
            <w:vAlign w:val="bottom"/>
          </w:tcPr>
          <w:p w14:paraId="57125CC7" w14:textId="3851FFC0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7" w:type="dxa"/>
            <w:vAlign w:val="bottom"/>
          </w:tcPr>
          <w:p w14:paraId="767E16DB" w14:textId="3FCFCC60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17" w:type="dxa"/>
            <w:vAlign w:val="bottom"/>
          </w:tcPr>
          <w:p w14:paraId="5E3FC438" w14:textId="21E0490E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[above the third table, add 'present perfect']</w:t>
            </w:r>
          </w:p>
        </w:tc>
      </w:tr>
      <w:tr w:rsidR="00CF1183" w14:paraId="37A3FE6A" w14:textId="77777777" w:rsidTr="00CF1183">
        <w:tc>
          <w:tcPr>
            <w:tcW w:w="675" w:type="dxa"/>
            <w:vAlign w:val="bottom"/>
          </w:tcPr>
          <w:p w14:paraId="12A3D8B8" w14:textId="1E678D19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6</w:t>
            </w:r>
          </w:p>
        </w:tc>
        <w:tc>
          <w:tcPr>
            <w:tcW w:w="1560" w:type="dxa"/>
          </w:tcPr>
          <w:p w14:paraId="32BDB4BB" w14:textId="059CAD36" w:rsidR="00CF1183" w:rsidRDefault="00CF1183" w:rsidP="00CF1183">
            <w:pPr>
              <w:tabs>
                <w:tab w:val="left" w:pos="2895"/>
              </w:tabs>
            </w:pPr>
            <w:r>
              <w:t>Unit 4</w:t>
            </w:r>
          </w:p>
        </w:tc>
        <w:tc>
          <w:tcPr>
            <w:tcW w:w="2693" w:type="dxa"/>
            <w:vAlign w:val="bottom"/>
          </w:tcPr>
          <w:p w14:paraId="32CB3204" w14:textId="66AD9BC6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vents which will ongoing</w:t>
            </w:r>
          </w:p>
        </w:tc>
        <w:tc>
          <w:tcPr>
            <w:tcW w:w="3077" w:type="dxa"/>
            <w:vAlign w:val="bottom"/>
          </w:tcPr>
          <w:p w14:paraId="384A9341" w14:textId="2D3DECBF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vents which will be ongoing</w:t>
            </w:r>
          </w:p>
        </w:tc>
        <w:tc>
          <w:tcPr>
            <w:tcW w:w="1717" w:type="dxa"/>
          </w:tcPr>
          <w:p w14:paraId="1FFFE940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66819971" w14:textId="77777777" w:rsidTr="00CF1183">
        <w:tc>
          <w:tcPr>
            <w:tcW w:w="675" w:type="dxa"/>
            <w:vAlign w:val="bottom"/>
          </w:tcPr>
          <w:p w14:paraId="37BCAA72" w14:textId="108E57B2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7</w:t>
            </w:r>
          </w:p>
        </w:tc>
        <w:tc>
          <w:tcPr>
            <w:tcW w:w="1560" w:type="dxa"/>
          </w:tcPr>
          <w:p w14:paraId="5BE3B094" w14:textId="3FC6F020" w:rsidR="00CF1183" w:rsidRDefault="00CF1183" w:rsidP="00CF1183">
            <w:pPr>
              <w:tabs>
                <w:tab w:val="left" w:pos="2895"/>
              </w:tabs>
            </w:pPr>
            <w:r>
              <w:t>Unit 5</w:t>
            </w:r>
          </w:p>
        </w:tc>
        <w:tc>
          <w:tcPr>
            <w:tcW w:w="2693" w:type="dxa"/>
            <w:vAlign w:val="bottom"/>
          </w:tcPr>
          <w:p w14:paraId="48F9FD73" w14:textId="4DF6D8C3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would rather </w:t>
            </w:r>
            <w:r>
              <w:rPr>
                <w:rFonts w:ascii="Arial" w:hAnsi="Arial" w:cs="Arial"/>
                <w:sz w:val="20"/>
                <w:szCs w:val="20"/>
              </w:rPr>
              <w:t xml:space="preserve">or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would prefer to </w:t>
            </w:r>
            <w:r>
              <w:rPr>
                <w:rFonts w:ascii="Arial" w:hAnsi="Arial" w:cs="Arial"/>
                <w:sz w:val="20"/>
                <w:szCs w:val="20"/>
              </w:rPr>
              <w:t>ask</w:t>
            </w:r>
          </w:p>
        </w:tc>
        <w:tc>
          <w:tcPr>
            <w:tcW w:w="3077" w:type="dxa"/>
            <w:vAlign w:val="bottom"/>
          </w:tcPr>
          <w:p w14:paraId="397CFCE5" w14:textId="11E68237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would rather </w:t>
            </w:r>
            <w:r>
              <w:rPr>
                <w:rFonts w:ascii="Arial" w:hAnsi="Arial" w:cs="Arial"/>
                <w:sz w:val="20"/>
                <w:szCs w:val="20"/>
              </w:rPr>
              <w:t xml:space="preserve">or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would prefer to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o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sk</w:t>
            </w:r>
          </w:p>
        </w:tc>
        <w:tc>
          <w:tcPr>
            <w:tcW w:w="1717" w:type="dxa"/>
            <w:vAlign w:val="bottom"/>
          </w:tcPr>
          <w:p w14:paraId="0AFEA80C" w14:textId="71983BBF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0517CB59" w14:textId="77777777" w:rsidTr="00CF1183">
        <w:tc>
          <w:tcPr>
            <w:tcW w:w="675" w:type="dxa"/>
            <w:vAlign w:val="bottom"/>
          </w:tcPr>
          <w:p w14:paraId="3C3A9A3A" w14:textId="7B9310FB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7</w:t>
            </w:r>
          </w:p>
        </w:tc>
        <w:tc>
          <w:tcPr>
            <w:tcW w:w="1560" w:type="dxa"/>
          </w:tcPr>
          <w:p w14:paraId="2F3B841B" w14:textId="7651BF2B" w:rsidR="00CF1183" w:rsidRDefault="00CF1183" w:rsidP="00CF1183">
            <w:pPr>
              <w:tabs>
                <w:tab w:val="left" w:pos="2895"/>
              </w:tabs>
            </w:pPr>
          </w:p>
        </w:tc>
        <w:tc>
          <w:tcPr>
            <w:tcW w:w="2693" w:type="dxa"/>
            <w:vAlign w:val="bottom"/>
          </w:tcPr>
          <w:p w14:paraId="1947BBE7" w14:textId="53FF6A17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ngle quotes all through page</w:t>
            </w:r>
          </w:p>
        </w:tc>
        <w:tc>
          <w:tcPr>
            <w:tcW w:w="3077" w:type="dxa"/>
            <w:vAlign w:val="bottom"/>
          </w:tcPr>
          <w:p w14:paraId="70005A51" w14:textId="0895C668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d single quotes</w:t>
            </w:r>
          </w:p>
        </w:tc>
        <w:tc>
          <w:tcPr>
            <w:tcW w:w="1717" w:type="dxa"/>
          </w:tcPr>
          <w:p w14:paraId="5895C79E" w14:textId="6ECB9DCF" w:rsidR="00CF1183" w:rsidRDefault="00CF1183" w:rsidP="00CF1183">
            <w:pPr>
              <w:tabs>
                <w:tab w:val="left" w:pos="2895"/>
              </w:tabs>
            </w:pPr>
          </w:p>
        </w:tc>
      </w:tr>
      <w:tr w:rsidR="00CF1183" w14:paraId="6CD45FC7" w14:textId="77777777" w:rsidTr="00CF1183">
        <w:tc>
          <w:tcPr>
            <w:tcW w:w="675" w:type="dxa"/>
            <w:vAlign w:val="bottom"/>
          </w:tcPr>
          <w:p w14:paraId="66F7D22E" w14:textId="74E93348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9</w:t>
            </w:r>
          </w:p>
        </w:tc>
        <w:tc>
          <w:tcPr>
            <w:tcW w:w="1560" w:type="dxa"/>
          </w:tcPr>
          <w:p w14:paraId="4C472699" w14:textId="31615781" w:rsidR="00CF1183" w:rsidRDefault="00CF1183" w:rsidP="00CF1183">
            <w:pPr>
              <w:tabs>
                <w:tab w:val="left" w:pos="2895"/>
              </w:tabs>
            </w:pPr>
            <w:r>
              <w:t>Unit 9</w:t>
            </w:r>
          </w:p>
        </w:tc>
        <w:tc>
          <w:tcPr>
            <w:tcW w:w="2693" w:type="dxa"/>
            <w:vAlign w:val="bottom"/>
          </w:tcPr>
          <w:p w14:paraId="60A08708" w14:textId="7E66BD8F" w:rsidR="00CF1183" w:rsidRDefault="00CF1183" w:rsidP="00CF118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y &gt; more</w:t>
            </w:r>
          </w:p>
        </w:tc>
        <w:tc>
          <w:tcPr>
            <w:tcW w:w="3077" w:type="dxa"/>
            <w:vAlign w:val="bottom"/>
          </w:tcPr>
          <w:p w14:paraId="09693ABE" w14:textId="46832503" w:rsidR="00CF1183" w:rsidRDefault="00CF1183" w:rsidP="00CF11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tter &gt; good</w:t>
            </w:r>
          </w:p>
        </w:tc>
        <w:tc>
          <w:tcPr>
            <w:tcW w:w="1717" w:type="dxa"/>
          </w:tcPr>
          <w:p w14:paraId="24FF2FAA" w14:textId="77777777" w:rsidR="00CF1183" w:rsidRDefault="00CF1183" w:rsidP="00CF1183">
            <w:pPr>
              <w:tabs>
                <w:tab w:val="left" w:pos="2895"/>
              </w:tabs>
            </w:pPr>
          </w:p>
        </w:tc>
      </w:tr>
      <w:bookmarkEnd w:id="0"/>
    </w:tbl>
    <w:p w14:paraId="138440DF" w14:textId="77777777" w:rsidR="00DC1794" w:rsidRDefault="00DC1794"/>
    <w:sectPr w:rsidR="00DC1794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jA1NjIxNzQzszRT0lEKTi0uzszPAykwrQUAgxlMbiwAAAA="/>
  </w:docVars>
  <w:rsids>
    <w:rsidRoot w:val="00DC1794"/>
    <w:rsid w:val="00007E18"/>
    <w:rsid w:val="000329D0"/>
    <w:rsid w:val="00092AA2"/>
    <w:rsid w:val="000A3665"/>
    <w:rsid w:val="00105836"/>
    <w:rsid w:val="00171844"/>
    <w:rsid w:val="00185E3E"/>
    <w:rsid w:val="0019291C"/>
    <w:rsid w:val="002843BB"/>
    <w:rsid w:val="00614572"/>
    <w:rsid w:val="008261B0"/>
    <w:rsid w:val="00890F50"/>
    <w:rsid w:val="008E1BBD"/>
    <w:rsid w:val="009722D9"/>
    <w:rsid w:val="00981233"/>
    <w:rsid w:val="009929C6"/>
    <w:rsid w:val="00A108DE"/>
    <w:rsid w:val="00A16502"/>
    <w:rsid w:val="00A75ECB"/>
    <w:rsid w:val="00A95481"/>
    <w:rsid w:val="00B06432"/>
    <w:rsid w:val="00C41462"/>
    <w:rsid w:val="00CB6530"/>
    <w:rsid w:val="00CF1183"/>
    <w:rsid w:val="00DC1794"/>
    <w:rsid w:val="00DE7ACF"/>
    <w:rsid w:val="00DF58F4"/>
    <w:rsid w:val="00E47271"/>
    <w:rsid w:val="00E67807"/>
    <w:rsid w:val="00E8135A"/>
    <w:rsid w:val="00EE39B3"/>
    <w:rsid w:val="00F42734"/>
    <w:rsid w:val="00F64BC8"/>
    <w:rsid w:val="00F84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C193"/>
  <w15:docId w15:val="{98B0AC00-90DB-4488-8045-EE666A58D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9812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homas Hong</cp:lastModifiedBy>
  <cp:revision>3</cp:revision>
  <dcterms:created xsi:type="dcterms:W3CDTF">2022-07-07T05:09:00Z</dcterms:created>
  <dcterms:modified xsi:type="dcterms:W3CDTF">2022-07-07T05:14:00Z</dcterms:modified>
</cp:coreProperties>
</file>